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1E484" w14:textId="77777777" w:rsidR="00F1310E" w:rsidRPr="00F1310E" w:rsidRDefault="00F1310E" w:rsidP="00F1310E">
      <w:pPr>
        <w:pStyle w:val="Heading1"/>
        <w:jc w:val="center"/>
        <w:rPr>
          <w:szCs w:val="40"/>
          <w:lang w:val="bg-BG"/>
        </w:rPr>
      </w:pPr>
      <w:r w:rsidRPr="00F1310E">
        <w:rPr>
          <w:szCs w:val="40"/>
        </w:rPr>
        <w:t>Lab: Functional Programming</w:t>
      </w:r>
    </w:p>
    <w:p w14:paraId="7CA89D80" w14:textId="1D198AC4" w:rsidR="00F1310E" w:rsidRPr="00F1310E" w:rsidRDefault="00F1310E" w:rsidP="002E6DE3">
      <w:pPr>
        <w:jc w:val="center"/>
        <w:rPr>
          <w:lang w:val="bg-BG"/>
        </w:rPr>
      </w:pPr>
      <w:r w:rsidRPr="00F1310E">
        <w:t xml:space="preserve">This document defines the </w:t>
      </w:r>
      <w:r w:rsidRPr="00F1310E">
        <w:rPr>
          <w:bCs/>
        </w:rPr>
        <w:t>lab</w:t>
      </w:r>
      <w:r w:rsidRPr="00F1310E">
        <w:t xml:space="preserve"> for </w:t>
      </w:r>
      <w:r w:rsidR="00EC3915">
        <w:t xml:space="preserve">the </w:t>
      </w:r>
      <w:hyperlink r:id="rId8">
        <w:r w:rsidRPr="00F1310E">
          <w:rPr>
            <w:rStyle w:val="InternetLink"/>
          </w:rPr>
          <w:t>"Java Advanced" course @ Software University</w:t>
        </w:r>
      </w:hyperlink>
      <w:r w:rsidRPr="00F1310E">
        <w:t xml:space="preserve">. Please submit your solutions </w:t>
      </w:r>
      <w:r w:rsidRPr="00F1310E">
        <w:rPr>
          <w:noProof/>
        </w:rPr>
        <w:t>(</w:t>
      </w:r>
      <w:r w:rsidRPr="00F1310E">
        <w:t>source code</w:t>
      </w:r>
      <w:r w:rsidRPr="00F1310E">
        <w:rPr>
          <w:noProof/>
        </w:rPr>
        <w:t xml:space="preserve">) </w:t>
      </w:r>
      <w:r w:rsidR="00EC3915">
        <w:t>to</w:t>
      </w:r>
      <w:r w:rsidRPr="00F1310E">
        <w:t xml:space="preserve"> all below</w:t>
      </w:r>
      <w:r w:rsidR="00EC3915">
        <w:t>-</w:t>
      </w:r>
      <w:r w:rsidRPr="00F1310E">
        <w:t xml:space="preserve">described problems in </w:t>
      </w:r>
      <w:hyperlink r:id="rId9">
        <w:r w:rsidRPr="00F1310E">
          <w:rPr>
            <w:rStyle w:val="InternetLink"/>
          </w:rPr>
          <w:t>Judge</w:t>
        </w:r>
      </w:hyperlink>
      <w:r w:rsidRPr="00F1310E">
        <w:t>.</w:t>
      </w:r>
    </w:p>
    <w:p w14:paraId="6BAF39F3" w14:textId="77777777" w:rsidR="00F1310E" w:rsidRPr="00F1310E" w:rsidRDefault="00F1310E" w:rsidP="00F1310E">
      <w:pPr>
        <w:pStyle w:val="Heading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ListParagraph"/>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ListParagraph"/>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ListParagraph"/>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Heading3"/>
        <w:rPr>
          <w:lang w:val="bg-BG"/>
        </w:rPr>
      </w:pPr>
      <w:r w:rsidRPr="00F1310E">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Heading3"/>
        <w:rPr>
          <w:lang w:val="bg-BG"/>
        </w:rPr>
      </w:pPr>
      <w:r w:rsidRPr="00F1310E">
        <w:t>Hints</w:t>
      </w:r>
    </w:p>
    <w:p w14:paraId="5BA51217" w14:textId="5E1A86EC" w:rsidR="00F1310E" w:rsidRPr="00F1310E" w:rsidRDefault="00F1310E" w:rsidP="00F1310E">
      <w:pPr>
        <w:pStyle w:val="ListParagraph"/>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ListParagraph"/>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ListParagraph"/>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Heading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4027"/>
        <w:gridCol w:w="2070"/>
      </w:tblGrid>
      <w:tr w:rsidR="00F1310E" w:rsidRPr="00F1310E" w14:paraId="327E75C3"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2070"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2070"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Heading3"/>
        <w:rPr>
          <w:lang w:val="bg-BG"/>
        </w:rPr>
      </w:pPr>
      <w:r w:rsidRPr="00F1310E">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Heading2"/>
        <w:ind w:left="357" w:hanging="357"/>
        <w:rPr>
          <w:lang w:val="bg-BG"/>
        </w:rPr>
      </w:pPr>
      <w:r w:rsidRPr="00F1310E">
        <w:lastRenderedPageBreak/>
        <w:t>Count Uppercase Words</w:t>
      </w:r>
    </w:p>
    <w:p w14:paraId="75D36F83" w14:textId="6E60DF67"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843"/>
      </w:tblGrid>
      <w:tr w:rsidR="00F1310E" w:rsidRPr="00F1310E" w14:paraId="7F60FC42"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843"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843"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Heading3"/>
        <w:rPr>
          <w:lang w:val="bg-BG"/>
        </w:rPr>
      </w:pPr>
      <w:r w:rsidRPr="00F1310E">
        <w:t>Hints</w:t>
      </w:r>
    </w:p>
    <w:p w14:paraId="5E3EEC1A" w14:textId="70B566C1" w:rsidR="00F1310E" w:rsidRPr="00F1310E" w:rsidRDefault="00F1310E" w:rsidP="00F1310E">
      <w:pPr>
        <w:pStyle w:val="ListParagraph"/>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Heading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Strong"/>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Heading3"/>
        <w:rPr>
          <w:lang w:val="bg-BG"/>
        </w:rPr>
      </w:pPr>
      <w:r w:rsidRPr="00F1310E">
        <w:t>Examples</w:t>
      </w:r>
    </w:p>
    <w:tbl>
      <w:tblPr>
        <w:tblStyle w:val="TableGrid"/>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Heading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Heading2"/>
        <w:ind w:left="357" w:hanging="357"/>
        <w:rPr>
          <w:lang w:val="bg-BG"/>
        </w:rPr>
      </w:pPr>
      <w:r w:rsidRPr="00F1310E">
        <w:lastRenderedPageBreak/>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bookmarkStart w:id="0" w:name="_GoBack"/>
      <w:bookmarkEnd w:id="0"/>
      <w:r w:rsidR="003837F2">
        <w:t>:</w:t>
      </w:r>
    </w:p>
    <w:p w14:paraId="1A1950BE" w14:textId="77777777" w:rsidR="00F1310E" w:rsidRPr="00F1310E" w:rsidRDefault="00F1310E" w:rsidP="00F1310E">
      <w:pPr>
        <w:pStyle w:val="ListParagraph"/>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ListParagraph"/>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ListParagraph"/>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3C40EAE" w:rsidR="00F1310E" w:rsidRPr="00F1310E" w:rsidRDefault="00F1310E" w:rsidP="00F1310E">
      <w:pPr>
        <w:rPr>
          <w:b/>
          <w:lang w:val="bg-BG"/>
        </w:rPr>
      </w:pPr>
      <w:r w:rsidRPr="00F1310E">
        <w:rPr>
          <w:b/>
        </w:rPr>
        <w:t>Don’t use any buil</w:t>
      </w:r>
      <w:r w:rsidR="00326167">
        <w:rPr>
          <w:b/>
        </w:rPr>
        <w:t>t</w:t>
      </w:r>
      <w:r w:rsidRPr="00F1310E">
        <w:rPr>
          <w:b/>
        </w:rPr>
        <w:t>-in functionality. Write your methods.</w:t>
      </w:r>
    </w:p>
    <w:p w14:paraId="4499B60E" w14:textId="77777777" w:rsidR="00F1310E" w:rsidRPr="00F1310E" w:rsidRDefault="00F1310E" w:rsidP="00F1310E">
      <w:pPr>
        <w:pStyle w:val="Heading3"/>
        <w:rPr>
          <w:lang w:val="bg-BG"/>
        </w:rPr>
      </w:pPr>
      <w:r w:rsidRPr="00F1310E">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Heading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Heading3"/>
        <w:rPr>
          <w:rFonts w:eastAsia="MS Mincho"/>
          <w:noProof/>
          <w:lang w:val="bg-BG" w:eastAsia="ja-JP"/>
        </w:rPr>
      </w:pPr>
      <w:r w:rsidRPr="00F1310E">
        <w:rPr>
          <w:rFonts w:eastAsia="MS Mincho"/>
          <w:noProof/>
          <w:lang w:eastAsia="ja-JP"/>
        </w:rPr>
        <w:t>Examples</w:t>
      </w:r>
    </w:p>
    <w:tbl>
      <w:tblPr>
        <w:tblW w:w="40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700"/>
      </w:tblGrid>
      <w:tr w:rsidR="00F1310E" w:rsidRPr="00F1310E" w14:paraId="4DB94262"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700"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E328A" w14:textId="77777777" w:rsidR="005F5DD2" w:rsidRDefault="005F5DD2" w:rsidP="008068A2">
      <w:pPr>
        <w:spacing w:after="0" w:line="240" w:lineRule="auto"/>
      </w:pPr>
      <w:r>
        <w:separator/>
      </w:r>
    </w:p>
  </w:endnote>
  <w:endnote w:type="continuationSeparator" w:id="0">
    <w:p w14:paraId="502B6BF5" w14:textId="77777777" w:rsidR="005F5DD2" w:rsidRDefault="005F5DD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4416E" w14:textId="77777777" w:rsidR="005F5DD2" w:rsidRDefault="005F5DD2" w:rsidP="008068A2">
      <w:pPr>
        <w:spacing w:after="0" w:line="240" w:lineRule="auto"/>
      </w:pPr>
      <w:r>
        <w:separator/>
      </w:r>
    </w:p>
  </w:footnote>
  <w:footnote w:type="continuationSeparator" w:id="0">
    <w:p w14:paraId="00EFDE18" w14:textId="77777777" w:rsidR="005F5DD2" w:rsidRDefault="005F5DD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7"/>
  </w:num>
  <w:num w:numId="5">
    <w:abstractNumId w:val="28"/>
  </w:num>
  <w:num w:numId="6">
    <w:abstractNumId w:val="32"/>
  </w:num>
  <w:num w:numId="7">
    <w:abstractNumId w:val="5"/>
  </w:num>
  <w:num w:numId="8">
    <w:abstractNumId w:val="10"/>
  </w:num>
  <w:num w:numId="9">
    <w:abstractNumId w:val="2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1"/>
  </w:num>
  <w:num w:numId="13">
    <w:abstractNumId w:val="3"/>
  </w:num>
  <w:num w:numId="14">
    <w:abstractNumId w:val="31"/>
  </w:num>
  <w:num w:numId="15">
    <w:abstractNumId w:val="12"/>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4"/>
  </w:num>
  <w:num w:numId="23">
    <w:abstractNumId w:val="17"/>
  </w:num>
  <w:num w:numId="24">
    <w:abstractNumId w:val="4"/>
  </w:num>
  <w:num w:numId="25">
    <w:abstractNumId w:val="9"/>
  </w:num>
  <w:num w:numId="26">
    <w:abstractNumId w:val="18"/>
  </w:num>
  <w:num w:numId="27">
    <w:abstractNumId w:val="35"/>
  </w:num>
  <w:num w:numId="28">
    <w:abstractNumId w:val="19"/>
  </w:num>
  <w:num w:numId="29">
    <w:abstractNumId w:val="39"/>
  </w:num>
  <w:num w:numId="30">
    <w:abstractNumId w:val="22"/>
  </w:num>
  <w:num w:numId="31">
    <w:abstractNumId w:val="13"/>
  </w:num>
  <w:num w:numId="32">
    <w:abstractNumId w:val="34"/>
  </w:num>
  <w:num w:numId="33">
    <w:abstractNumId w:val="37"/>
  </w:num>
  <w:num w:numId="34">
    <w:abstractNumId w:val="24"/>
  </w:num>
  <w:num w:numId="35">
    <w:abstractNumId w:val="38"/>
  </w:num>
  <w:num w:numId="36">
    <w:abstractNumId w:val="8"/>
  </w:num>
  <w:num w:numId="37">
    <w:abstractNumId w:val="23"/>
  </w:num>
  <w:num w:numId="38">
    <w:abstractNumId w:val="16"/>
  </w:num>
  <w:num w:numId="39">
    <w:abstractNumId w:val="29"/>
  </w:num>
  <w:num w:numId="40">
    <w:abstractNumId w:val="41"/>
  </w:num>
  <w:num w:numId="41">
    <w:abstractNumId w:val="0"/>
  </w:num>
  <w:num w:numId="42">
    <w:abstractNumId w:val="6"/>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K3NDc0tjA0sjBU0lEKTi0uzszPAykwqgUA+PDXOS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73C4"/>
    <w:rsid w:val="00F1310E"/>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13/Functional-Programming-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2604C-7E52-4E17-BA1B-3DCAE5C0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2-04-04T10:22:00Z</dcterms:modified>
  <cp:category>programming; education; software engineering; software development</cp:category>
</cp:coreProperties>
</file>